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715B19D0" w:rsidR="009F3E42" w:rsidRDefault="00077DFC">
      <w:pPr>
        <w:spacing w:after="0"/>
        <w:jc w:val="center"/>
        <w:rPr>
          <w:rFonts w:ascii="Arial" w:hAnsi="Arial" w:cs="Arial"/>
          <w:sz w:val="24"/>
          <w:szCs w:val="24"/>
        </w:rPr>
      </w:pPr>
      <w:r>
        <w:rPr>
          <w:rFonts w:ascii="Arial" w:hAnsi="Arial" w:cs="Arial"/>
          <w:sz w:val="24"/>
          <w:szCs w:val="24"/>
        </w:rPr>
        <w:t xml:space="preserve">HRP-322 | 1/13/2023 </w:t>
      </w:r>
    </w:p>
    <w:p w14:paraId="221A53B8" w14:textId="77777777" w:rsidR="009F3E42" w:rsidRDefault="009F3E42">
      <w:pPr>
        <w:spacing w:after="0"/>
        <w:jc w:val="center"/>
        <w:rPr>
          <w:rFonts w:ascii="Arial" w:hAnsi="Arial" w:cs="Arial"/>
          <w:sz w:val="24"/>
          <w:szCs w:val="24"/>
        </w:rPr>
      </w:pPr>
    </w:p>
    <w:p w14:paraId="3344C008" w14:textId="3F9F83EC" w:rsidR="009F3E42" w:rsidRDefault="00077DFC">
      <w:pPr>
        <w:pStyle w:val="DocumentTitle-HCG"/>
        <w:spacing w:line="360" w:lineRule="auto"/>
      </w:pPr>
      <w:r>
        <w:t>WORKSHEET: Emergency Use</w:t>
      </w:r>
    </w:p>
    <w:p w14:paraId="6594C967" w14:textId="587307F4" w:rsidR="009F3E42" w:rsidRDefault="00077DFC">
      <w:pPr>
        <w:pStyle w:val="PrimarySectionText-HCG"/>
        <w:ind w:left="0" w:firstLine="0"/>
      </w:pPr>
      <w:r>
        <w:t>The purpose of this worksheet is to provide support for investigators conducting an emergency use of unapproved drug, biologic, or device</w:t>
      </w:r>
      <w:r>
        <w:t xml:space="preserve"> in a life-threatening situation, and to provide support </w:t>
      </w:r>
      <w:r>
        <w:rPr>
          <w:u w:val="double"/>
        </w:rPr>
        <w:t>Designated Reviewers</w:t>
      </w:r>
      <w:r>
        <w:t xml:space="preserve"> reviewing such uses. This worksheet is to be used when overseeing such uses. (</w:t>
      </w:r>
      <w:r>
        <w:rPr>
          <w:u w:val="double"/>
        </w:rPr>
        <w:t>LAR</w:t>
      </w:r>
      <w:r>
        <w:t xml:space="preserve"> = “subject’s </w:t>
      </w:r>
      <w:r>
        <w:rPr>
          <w:u w:val="double"/>
        </w:rPr>
        <w:t>Legally Authorized Representative</w:t>
      </w:r>
      <w:r>
        <w:t>”)</w:t>
      </w:r>
      <w:r>
        <w:rPr>
          <w:rStyle w:val="EndnoteReference"/>
        </w:rPr>
        <w:endnoteReference w:id="2"/>
      </w:r>
    </w:p>
    <w:p w14:paraId="6DEA3115" w14:textId="778D427C" w:rsidR="009F3E42" w:rsidRDefault="00077DFC">
      <w:pPr>
        <w:pStyle w:val="SectionHeading-HCG"/>
        <w:shd w:val="clear" w:color="auto" w:fill="000000" w:themeFill="text1"/>
        <w:rPr>
          <w:sz w:val="22"/>
          <w:szCs w:val="22"/>
        </w:rPr>
      </w:pPr>
      <w:r>
        <w:rPr>
          <w:sz w:val="22"/>
          <w:szCs w:val="22"/>
        </w:rPr>
        <w:t>Emergency Use of an Unapproved Drug or Biolog</w:t>
      </w:r>
      <w:r>
        <w:rPr>
          <w:sz w:val="22"/>
          <w:szCs w:val="22"/>
        </w:rPr>
        <w:t xml:space="preserve">ic </w:t>
      </w:r>
      <w:r>
        <w:rPr>
          <w:rStyle w:val="EndnoteReference"/>
          <w:sz w:val="22"/>
          <w:szCs w:val="22"/>
        </w:rPr>
        <w:endnoteReference w:id="3"/>
      </w:r>
    </w:p>
    <w:p w14:paraId="4C69E4AC" w14:textId="6A029A61" w:rsidR="009F3E42" w:rsidRDefault="00077DFC">
      <w:pPr>
        <w:pStyle w:val="SectionHeading-HCG"/>
        <w:numPr>
          <w:ilvl w:val="0"/>
          <w:numId w:val="5"/>
        </w:numPr>
        <w:spacing w:line="276" w:lineRule="auto"/>
        <w:rPr>
          <w:sz w:val="22"/>
          <w:szCs w:val="22"/>
        </w:rPr>
      </w:pPr>
      <w:r>
        <w:rPr>
          <w:sz w:val="22"/>
          <w:szCs w:val="22"/>
        </w:rPr>
        <w:t xml:space="preserve">Exemption Criteria for Emergency Use of an Unapproved Drug or Biologic </w:t>
      </w:r>
      <w:r>
        <w:rPr>
          <w:b w:val="0"/>
          <w:bCs w:val="0"/>
          <w:sz w:val="22"/>
          <w:szCs w:val="22"/>
        </w:rPr>
        <w:t>(Check if “</w:t>
      </w:r>
      <w:r>
        <w:rPr>
          <w:sz w:val="22"/>
          <w:szCs w:val="22"/>
        </w:rPr>
        <w:t>Yes</w:t>
      </w:r>
      <w:r>
        <w:rPr>
          <w:b w:val="0"/>
          <w:bCs w:val="0"/>
          <w:sz w:val="22"/>
          <w:szCs w:val="22"/>
        </w:rPr>
        <w:t>”. All must be checked)</w:t>
      </w:r>
    </w:p>
    <w:p w14:paraId="15766DE2" w14:textId="254C8592" w:rsidR="009F3E42" w:rsidRDefault="00077DFC">
      <w:pPr>
        <w:pStyle w:val="PrimarySectionText-HCG"/>
        <w:rPr>
          <w:rFonts w:cs="Arial"/>
        </w:rPr>
      </w:pPr>
      <w:r>
        <w:rPr>
          <w:rFonts w:ascii="Segoe UI Symbol" w:hAnsi="Segoe UI Symbol" w:cs="Segoe UI Symbol"/>
        </w:rPr>
        <w:t>☐</w:t>
      </w:r>
      <w:r>
        <w:rPr>
          <w:rFonts w:cs="Arial"/>
        </w:rPr>
        <w:t xml:space="preserve"> The patient is (was) confronted by a disease or condition that is (was) either:</w:t>
      </w:r>
    </w:p>
    <w:p w14:paraId="7B6230F1" w14:textId="2A7F0AF4" w:rsidR="009F3E42" w:rsidRDefault="00077DFC">
      <w:pPr>
        <w:pStyle w:val="Sub-SectionText-HCG"/>
        <w:spacing w:line="276" w:lineRule="auto"/>
        <w:rPr>
          <w:rFonts w:cs="Arial"/>
        </w:rPr>
      </w:pPr>
      <w:r>
        <w:rPr>
          <w:rFonts w:ascii="Segoe UI Symbol" w:hAnsi="Segoe UI Symbol" w:cs="Segoe UI Symbol"/>
        </w:rPr>
        <w:t>☐</w:t>
      </w:r>
      <w:r>
        <w:rPr>
          <w:rFonts w:cs="Arial"/>
        </w:rPr>
        <w:t xml:space="preserve"> Life-threatening (diseases or conditions where the likeli</w:t>
      </w:r>
      <w:r>
        <w:rPr>
          <w:rFonts w:cs="Arial"/>
        </w:rPr>
        <w:t>hood of death is high unless the course of the disease is interrupted and diseases or conditions with potentially fatal outcomes, where the end point of clinical trial analysis is survival).</w:t>
      </w:r>
    </w:p>
    <w:p w14:paraId="752467DB" w14:textId="0774105F" w:rsidR="009F3E42" w:rsidRDefault="00077DFC">
      <w:pPr>
        <w:pStyle w:val="Sub-SectionText-HCG"/>
        <w:spacing w:line="276" w:lineRule="auto"/>
        <w:rPr>
          <w:rFonts w:cs="Arial"/>
        </w:rPr>
      </w:pPr>
      <w:r>
        <w:rPr>
          <w:rFonts w:ascii="Segoe UI Symbol" w:hAnsi="Segoe UI Symbol" w:cs="Segoe UI Symbol"/>
        </w:rPr>
        <w:t>☐</w:t>
      </w:r>
      <w:r>
        <w:rPr>
          <w:rFonts w:cs="Arial"/>
        </w:rPr>
        <w:t xml:space="preserve"> Severely debilitating (diseases or conditions that cause major irreversible morbidity).</w:t>
      </w:r>
    </w:p>
    <w:p w14:paraId="2B661866" w14:textId="77777777" w:rsidR="009F3E42" w:rsidRDefault="00077DFC">
      <w:pPr>
        <w:pStyle w:val="PrimarySectionText-HCG"/>
        <w:rPr>
          <w:rFonts w:cs="Arial"/>
        </w:rPr>
      </w:pPr>
      <w:r>
        <w:rPr>
          <w:rFonts w:ascii="Segoe UI Symbol" w:hAnsi="Segoe UI Symbol" w:cs="Segoe UI Symbol"/>
        </w:rPr>
        <w:t>☐</w:t>
      </w:r>
      <w:r>
        <w:rPr>
          <w:rFonts w:cs="Arial"/>
        </w:rPr>
        <w:t xml:space="preserve"> The situation necessitates (necessitated) the use of the investigational drug or biologic.</w:t>
      </w:r>
    </w:p>
    <w:p w14:paraId="10B1319A" w14:textId="24108164" w:rsidR="009F3E42" w:rsidRDefault="00077DFC">
      <w:pPr>
        <w:pStyle w:val="PrimarySectionText-HCG"/>
        <w:rPr>
          <w:rFonts w:cs="Arial"/>
        </w:rPr>
      </w:pPr>
      <w:r>
        <w:rPr>
          <w:rFonts w:ascii="Segoe UI Symbol" w:hAnsi="Segoe UI Symbol" w:cs="Segoe UI Symbol"/>
        </w:rPr>
        <w:t>☐</w:t>
      </w:r>
      <w:r>
        <w:rPr>
          <w:rFonts w:cs="Arial"/>
        </w:rPr>
        <w:t xml:space="preserve"> No generally acceptable alternative for treating the patient is (was) av</w:t>
      </w:r>
      <w:r>
        <w:rPr>
          <w:rFonts w:cs="Arial"/>
        </w:rPr>
        <w:t>ailable.</w:t>
      </w:r>
    </w:p>
    <w:p w14:paraId="78C89551" w14:textId="1AB07FF5" w:rsidR="009F3E42" w:rsidRDefault="00077DFC">
      <w:pPr>
        <w:pStyle w:val="PrimarySectionText-HCG"/>
        <w:rPr>
          <w:rFonts w:cs="Arial"/>
        </w:rPr>
      </w:pPr>
      <w:r>
        <w:rPr>
          <w:rFonts w:ascii="Segoe UI Symbol" w:hAnsi="Segoe UI Symbol" w:cs="Segoe UI Symbol"/>
        </w:rPr>
        <w:t>☐</w:t>
      </w:r>
      <w:r>
        <w:rPr>
          <w:rFonts w:cs="Arial"/>
        </w:rPr>
        <w:t xml:space="preserve"> There is (was) insufficient time to obtain IRB approval.</w:t>
      </w:r>
    </w:p>
    <w:p w14:paraId="4215435B" w14:textId="5377CFF1" w:rsidR="009F3E42" w:rsidRDefault="00077DFC">
      <w:pPr>
        <w:pStyle w:val="PrimarySectionText-HCG"/>
        <w:rPr>
          <w:rFonts w:cs="Arial"/>
        </w:rPr>
      </w:pPr>
      <w:r>
        <w:rPr>
          <w:rFonts w:ascii="Segoe UI Symbol" w:hAnsi="Segoe UI Symbol" w:cs="Segoe UI Symbol"/>
        </w:rPr>
        <w:t>☐</w:t>
      </w:r>
      <w:r>
        <w:rPr>
          <w:rFonts w:cs="Arial"/>
        </w:rPr>
        <w:t xml:space="preserve"> The treating physician will document (has documented) in the medical record that the above findings were met.</w:t>
      </w:r>
    </w:p>
    <w:p w14:paraId="44C5C882" w14:textId="4F8685C5" w:rsidR="009F3E42" w:rsidRDefault="00077DFC">
      <w:pPr>
        <w:pStyle w:val="PrimarySectionText-HCG"/>
        <w:rPr>
          <w:rFonts w:cs="Arial"/>
        </w:rPr>
      </w:pPr>
      <w:r>
        <w:rPr>
          <w:rFonts w:ascii="Segoe UI Symbol" w:hAnsi="Segoe UI Symbol" w:cs="Segoe UI Symbol"/>
        </w:rPr>
        <w:t>☐</w:t>
      </w:r>
      <w:r>
        <w:rPr>
          <w:rFonts w:cs="Arial"/>
        </w:rPr>
        <w:t xml:space="preserve"> The treating physician will report (has reported) the use to the IRB withi</w:t>
      </w:r>
      <w:r>
        <w:rPr>
          <w:rFonts w:cs="Arial"/>
        </w:rPr>
        <w:t xml:space="preserve">n </w:t>
      </w:r>
      <w:r>
        <w:t xml:space="preserve">5 </w:t>
      </w:r>
      <w:r>
        <w:rPr>
          <w:rFonts w:cs="Arial"/>
        </w:rPr>
        <w:t>working days with documentation that the above findings were met.</w:t>
      </w:r>
    </w:p>
    <w:p w14:paraId="72AA03E2" w14:textId="2A7D088A" w:rsidR="009F3E42" w:rsidRDefault="00077DFC">
      <w:pPr>
        <w:pStyle w:val="PrimarySectionText-HCG"/>
        <w:rPr>
          <w:rFonts w:cs="Arial"/>
        </w:rPr>
      </w:pPr>
      <w:r>
        <w:rPr>
          <w:rFonts w:ascii="Segoe UI Symbol" w:hAnsi="Segoe UI Symbol" w:cs="Segoe UI Symbol"/>
        </w:rPr>
        <w:t>☐</w:t>
      </w:r>
      <w:r>
        <w:rPr>
          <w:rFonts w:cs="Arial"/>
        </w:rPr>
        <w:t xml:space="preserve"> The FDA has (had) issued an IND or will authorize (has authorized) shipment of the test article in advance of the IND submission.</w:t>
      </w:r>
    </w:p>
    <w:p w14:paraId="0A3DD7BB" w14:textId="284366BA" w:rsidR="009F3E42" w:rsidRDefault="00077DFC">
      <w:pPr>
        <w:pStyle w:val="PrimarySectionText-HCG"/>
        <w:rPr>
          <w:rFonts w:cs="Arial"/>
        </w:rPr>
      </w:pPr>
      <w:r>
        <w:rPr>
          <w:rFonts w:ascii="Segoe UI Symbol" w:hAnsi="Segoe UI Symbol" w:cs="Segoe UI Symbol"/>
        </w:rPr>
        <w:t>☐</w:t>
      </w:r>
      <w:r>
        <w:rPr>
          <w:rFonts w:cs="Arial"/>
        </w:rPr>
        <w:t xml:space="preserve"> The use is (was) </w:t>
      </w:r>
      <w:r>
        <w:rPr>
          <w:rFonts w:cs="Arial"/>
          <w:b/>
          <w:bCs/>
        </w:rPr>
        <w:t xml:space="preserve">NOT </w:t>
      </w:r>
      <w:r>
        <w:rPr>
          <w:rFonts w:cs="Arial"/>
        </w:rPr>
        <w:t xml:space="preserve">subject to DHHS </w:t>
      </w:r>
      <w:r>
        <w:rPr>
          <w:rFonts w:cs="Arial"/>
        </w:rPr>
        <w:t>regulation See HRP-310 - WORKSHEET - Human Research Determination.</w:t>
      </w:r>
    </w:p>
    <w:p w14:paraId="3CC8C277" w14:textId="606E90F4" w:rsidR="009F3E42" w:rsidRDefault="00077DFC">
      <w:pPr>
        <w:pStyle w:val="SectionHeading-HCG"/>
        <w:shd w:val="clear" w:color="auto" w:fill="000000" w:themeFill="text1"/>
      </w:pPr>
      <w:r>
        <w:t>Section 2 or 3 must be met</w:t>
      </w:r>
    </w:p>
    <w:p w14:paraId="7F340818" w14:textId="629ABF95" w:rsidR="009F3E42" w:rsidRDefault="00077DFC">
      <w:pPr>
        <w:pStyle w:val="SectionHeading-HCG"/>
        <w:numPr>
          <w:ilvl w:val="0"/>
          <w:numId w:val="5"/>
        </w:numPr>
      </w:pPr>
      <w:r>
        <w:t xml:space="preserve">Consent criteria </w:t>
      </w:r>
      <w:r>
        <w:rPr>
          <w:b w:val="0"/>
          <w:bCs w:val="0"/>
        </w:rPr>
        <w:t>(Check if “</w:t>
      </w:r>
      <w:r>
        <w:t>Yes</w:t>
      </w:r>
      <w:r>
        <w:rPr>
          <w:b w:val="0"/>
          <w:bCs w:val="0"/>
        </w:rPr>
        <w:t>”. All must be checked)</w:t>
      </w:r>
    </w:p>
    <w:p w14:paraId="1E8A0EF6" w14:textId="6BF68B98"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 xml:space="preserve">Informed consent will be (was) sought from the patient or the patient’s </w:t>
      </w:r>
      <w:r>
        <w:rPr>
          <w:u w:val="double"/>
        </w:rPr>
        <w:t>LAR</w:t>
      </w:r>
      <w:r>
        <w:t>, in accordance with and to th</w:t>
      </w:r>
      <w:r>
        <w:t>e extent required by 21 CFR §50. See HRP-314 - WORKSHEET - Criteria for Approval.</w:t>
      </w:r>
    </w:p>
    <w:p w14:paraId="316CBBD3" w14:textId="7C3B201F" w:rsidR="009F3E42" w:rsidRDefault="00077DFC">
      <w:pPr>
        <w:pStyle w:val="PrimarySectionText-HCG"/>
      </w:pPr>
      <w:r>
        <w:rPr>
          <w:rFonts w:ascii="Segoe UI Symbol" w:hAnsi="Segoe UI Symbol" w:cs="Segoe UI Symbol"/>
        </w:rPr>
        <w:lastRenderedPageBreak/>
        <w:t>☐</w:t>
      </w:r>
      <w:r>
        <w:rPr>
          <w:rFonts w:ascii="Segoe UI Symbol" w:hAnsi="Segoe UI Symbol" w:cs="Segoe UI Symbol"/>
        </w:rPr>
        <w:t xml:space="preserve"> </w:t>
      </w:r>
      <w:r>
        <w:t>Informed consent will be (was) documented using HRP-506 - TEMPLATE CONSENT DOCUMENT - Emergency or Compassionate Device Use in accordance with and to the extent required by</w:t>
      </w:r>
      <w:r>
        <w:t xml:space="preserve"> 21 CFR §50.27. See HRP-314 - WORKSHEET - Criteria for Approval.</w:t>
      </w:r>
    </w:p>
    <w:p w14:paraId="336E59EE" w14:textId="68B536C3" w:rsidR="009F3E42" w:rsidRDefault="00077DFC">
      <w:pPr>
        <w:pStyle w:val="SectionHeading-HCG"/>
        <w:numPr>
          <w:ilvl w:val="0"/>
          <w:numId w:val="5"/>
        </w:numPr>
      </w:pPr>
      <w:r>
        <w:t>Exception Criteria for Consent (Check if “Yes”. All must be checked)</w:t>
      </w:r>
    </w:p>
    <w:p w14:paraId="2B7CD5DB" w14:textId="2C88005F"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The patient is (was) confronted by a life-threatening situation necessitating the use of the test article.</w:t>
      </w:r>
    </w:p>
    <w:p w14:paraId="6F24F697" w14:textId="65829E6A"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Informed co</w:t>
      </w:r>
      <w:r>
        <w:t>nsent cannot (could not) be obtained from the patient because of an inability to communicate with, or obtain legally effective consent from, the patient.</w:t>
      </w:r>
    </w:p>
    <w:p w14:paraId="7814FC5B" w14:textId="4374C3B0"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 xml:space="preserve">Time is (was) insufficient to obtain consent from the patient’s </w:t>
      </w:r>
      <w:r>
        <w:rPr>
          <w:u w:val="double"/>
        </w:rPr>
        <w:t>LAR</w:t>
      </w:r>
      <w:r>
        <w:t>.</w:t>
      </w:r>
    </w:p>
    <w:p w14:paraId="582238DA" w14:textId="52DF3588"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There is (was) no available a</w:t>
      </w:r>
      <w:r>
        <w:t>lternative method of approved or generally recognized therapy that provides an equal or greater likelihood of saving the life of the patient.</w:t>
      </w:r>
    </w:p>
    <w:p w14:paraId="33EBDE89" w14:textId="1ED65662"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The treating physician will document (has documented) in the medical record that the above findings were met.</w:t>
      </w:r>
    </w:p>
    <w:p w14:paraId="7AC4F15A" w14:textId="33FF09A9"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 xml:space="preserve">The treating physician will report (has reported) the use to the IRB within </w:t>
      </w:r>
      <w:proofErr w:type="gramStart"/>
      <w:r>
        <w:t>5  working</w:t>
      </w:r>
      <w:proofErr w:type="gramEnd"/>
      <w:r>
        <w:t xml:space="preserve"> days with documentation that the above findings were met.</w:t>
      </w:r>
    </w:p>
    <w:p w14:paraId="706C03C0" w14:textId="4245ECEE" w:rsidR="009F3E42" w:rsidRDefault="00077DFC">
      <w:pPr>
        <w:pStyle w:val="PrimarySectionText-HCG"/>
      </w:pPr>
      <w:r>
        <w:rPr>
          <w:rFonts w:ascii="Segoe UI Symbol" w:hAnsi="Segoe UI Symbol" w:cs="Segoe UI Symbol"/>
        </w:rPr>
        <w:t>☐</w:t>
      </w:r>
      <w:r>
        <w:rPr>
          <w:rFonts w:ascii="Segoe UI Symbol" w:hAnsi="Segoe UI Symbol" w:cs="Segoe UI Symbol"/>
        </w:rPr>
        <w:t xml:space="preserve"> </w:t>
      </w:r>
      <w:r>
        <w:t xml:space="preserve">A physician uninvolved in the clinical </w:t>
      </w:r>
      <w:r>
        <w:rPr>
          <w:u w:val="double"/>
        </w:rPr>
        <w:t>Investigation</w:t>
      </w:r>
      <w:r>
        <w:t xml:space="preserve"> will certify (has certified) in the medical record that </w:t>
      </w:r>
      <w:r>
        <w:t>the above findings were met.</w:t>
      </w:r>
    </w:p>
    <w:p w14:paraId="7AD8D8E7" w14:textId="324272B7" w:rsidR="009F3E42" w:rsidRDefault="00077DFC">
      <w:pPr>
        <w:pStyle w:val="PrimarySectionText-HCG"/>
        <w:rPr>
          <w:b/>
          <w:bCs/>
        </w:rPr>
      </w:pPr>
      <w:r>
        <w:rPr>
          <w:rFonts w:ascii="Segoe UI Symbol" w:hAnsi="Segoe UI Symbol" w:cs="Segoe UI Symbol"/>
        </w:rPr>
        <w:t>☐</w:t>
      </w:r>
      <w:r>
        <w:rPr>
          <w:rFonts w:ascii="Segoe UI Symbol" w:hAnsi="Segoe UI Symbol" w:cs="Segoe UI Symbol"/>
        </w:rPr>
        <w:t xml:space="preserve"> </w:t>
      </w:r>
      <w:r>
        <w:t xml:space="preserve">If certification took place after the use of the drug or biologic, </w:t>
      </w:r>
      <w:proofErr w:type="gramStart"/>
      <w:r>
        <w:t>all of</w:t>
      </w:r>
      <w:proofErr w:type="gramEnd"/>
      <w:r>
        <w:t xml:space="preserve"> the following are true: </w:t>
      </w:r>
      <w:r>
        <w:rPr>
          <w:b/>
          <w:bCs/>
        </w:rPr>
        <w:t xml:space="preserve">(“NA” if certification took place before the use) </w:t>
      </w:r>
    </w:p>
    <w:p w14:paraId="406EB64D" w14:textId="3D94E5C6" w:rsidR="009F3E42" w:rsidRDefault="00077DFC">
      <w:pPr>
        <w:pStyle w:val="Sub-SectionText-HCG"/>
      </w:pPr>
      <w:r>
        <w:rPr>
          <w:rFonts w:ascii="Segoe UI Symbol" w:hAnsi="Segoe UI Symbol" w:cs="Segoe UI Symbol"/>
        </w:rPr>
        <w:t>☐</w:t>
      </w:r>
      <w:r>
        <w:t xml:space="preserve"> Immediate use of the test article is (was), in the investigator's opinion,</w:t>
      </w:r>
      <w:r>
        <w:t xml:space="preserve"> required to preserve the life of the patient.</w:t>
      </w:r>
    </w:p>
    <w:p w14:paraId="306F09F1" w14:textId="6B22976F" w:rsidR="009F3E42" w:rsidRDefault="00077DFC">
      <w:pPr>
        <w:pStyle w:val="Sub-SectionText-HCG"/>
      </w:pPr>
      <w:r>
        <w:rPr>
          <w:rFonts w:ascii="Segoe UI Symbol" w:hAnsi="Segoe UI Symbol" w:cs="Segoe UI Symbol"/>
        </w:rPr>
        <w:t>☐</w:t>
      </w:r>
      <w:r>
        <w:t xml:space="preserve"> Time is (was) insufficient time to obtain the independent determination a physician uninvolved in the clinical </w:t>
      </w:r>
      <w:r>
        <w:rPr>
          <w:u w:val="double"/>
        </w:rPr>
        <w:t>Investigation</w:t>
      </w:r>
      <w:r>
        <w:t>.</w:t>
      </w:r>
    </w:p>
    <w:p w14:paraId="753DBE35" w14:textId="2A836201" w:rsidR="009F3E42" w:rsidRDefault="00077DFC">
      <w:pPr>
        <w:pStyle w:val="Sub-SectionText-HCG"/>
      </w:pPr>
      <w:r>
        <w:rPr>
          <w:rFonts w:ascii="Segoe UI Symbol" w:hAnsi="Segoe UI Symbol" w:cs="Segoe UI Symbol"/>
        </w:rPr>
        <w:t>☐</w:t>
      </w:r>
      <w:r>
        <w:t xml:space="preserve"> The treating physician will document (has documented) in the medical record tha</w:t>
      </w:r>
      <w:r>
        <w:t>t the above findings were met.</w:t>
      </w:r>
    </w:p>
    <w:p w14:paraId="0CBBCE1D" w14:textId="502988BC" w:rsidR="009F3E42" w:rsidRDefault="00077DFC">
      <w:pPr>
        <w:pStyle w:val="Sub-SectionText-HCG"/>
      </w:pPr>
      <w:r>
        <w:rPr>
          <w:rFonts w:ascii="Segoe UI Symbol" w:hAnsi="Segoe UI Symbol" w:cs="Segoe UI Symbol"/>
        </w:rPr>
        <w:t>☐</w:t>
      </w:r>
      <w:r>
        <w:t xml:space="preserve"> The treating physician’ report to the IRB within 5 working days will document that the above findings were met.</w:t>
      </w:r>
    </w:p>
    <w:p w14:paraId="3F3E7819" w14:textId="0C3DD07B" w:rsidR="009F3E42" w:rsidRDefault="00077DFC">
      <w:pPr>
        <w:pStyle w:val="SectionHeading-HCG"/>
        <w:shd w:val="clear" w:color="auto" w:fill="000000" w:themeFill="text1"/>
      </w:pPr>
      <w:r>
        <w:t>Emergency Use of an Unapproved Device</w:t>
      </w:r>
      <w:r>
        <w:rPr>
          <w:rStyle w:val="EndnoteReference"/>
        </w:rPr>
        <w:endnoteReference w:id="4"/>
      </w:r>
      <w:r>
        <w:t xml:space="preserve"> </w:t>
      </w:r>
    </w:p>
    <w:p w14:paraId="5A923FFB" w14:textId="44DD3CB1" w:rsidR="009F3E42" w:rsidRDefault="00077DFC">
      <w:pPr>
        <w:pStyle w:val="SectionHeading-HCG"/>
        <w:numPr>
          <w:ilvl w:val="0"/>
          <w:numId w:val="5"/>
        </w:numPr>
        <w:rPr>
          <w:b w:val="0"/>
          <w:bCs w:val="0"/>
        </w:rPr>
      </w:pPr>
      <w:r>
        <w:t xml:space="preserve">Criteria for Emergency Use of an Unapproved Device </w:t>
      </w:r>
      <w:r>
        <w:rPr>
          <w:b w:val="0"/>
          <w:bCs w:val="0"/>
        </w:rPr>
        <w:t>(Check if “</w:t>
      </w:r>
      <w:r>
        <w:t>Yes</w:t>
      </w:r>
      <w:r>
        <w:rPr>
          <w:b w:val="0"/>
          <w:bCs w:val="0"/>
        </w:rPr>
        <w:t>” or “</w:t>
      </w:r>
      <w:r>
        <w:t>NA</w:t>
      </w:r>
      <w:r>
        <w:rPr>
          <w:b w:val="0"/>
          <w:bCs w:val="0"/>
        </w:rPr>
        <w:t>”. All must be checked)</w:t>
      </w:r>
    </w:p>
    <w:p w14:paraId="37AD656A" w14:textId="46B4C0A5" w:rsidR="009F3E42" w:rsidRDefault="00077DFC">
      <w:pPr>
        <w:pStyle w:val="PrimarySectionText-HCG"/>
      </w:pPr>
      <w:r>
        <w:rPr>
          <w:rFonts w:ascii="Segoe UI Symbol" w:hAnsi="Segoe UI Symbol" w:cs="Segoe UI Symbol"/>
        </w:rPr>
        <w:t>☐</w:t>
      </w:r>
      <w:r>
        <w:t xml:space="preserve"> The patient is (was) confronted by a life-threatening disease or a serious condition requiring immediate use of the device.</w:t>
      </w:r>
    </w:p>
    <w:p w14:paraId="12185632" w14:textId="73FCADC7" w:rsidR="009F3E42" w:rsidRDefault="00077DFC">
      <w:pPr>
        <w:pStyle w:val="PrimarySectionText-HCG"/>
      </w:pPr>
      <w:r>
        <w:rPr>
          <w:rFonts w:ascii="Segoe UI Symbol" w:hAnsi="Segoe UI Symbol" w:cs="Segoe UI Symbol"/>
        </w:rPr>
        <w:t>☐</w:t>
      </w:r>
      <w:r>
        <w:t xml:space="preserve"> The situation necessitates (nec</w:t>
      </w:r>
      <w:r>
        <w:t>essitated) the immediate use of the device.</w:t>
      </w:r>
    </w:p>
    <w:p w14:paraId="4AAF88F7" w14:textId="12114DEA" w:rsidR="009F3E42" w:rsidRDefault="00077DFC">
      <w:pPr>
        <w:pStyle w:val="PrimarySectionText-HCG"/>
      </w:pPr>
      <w:r>
        <w:rPr>
          <w:rFonts w:ascii="Segoe UI Symbol" w:hAnsi="Segoe UI Symbol" w:cs="Segoe UI Symbol"/>
        </w:rPr>
        <w:t>☐</w:t>
      </w:r>
      <w:r>
        <w:t xml:space="preserve"> No generally acceptable alternative for treating the patient is (was) available.</w:t>
      </w:r>
    </w:p>
    <w:p w14:paraId="4B264C8A" w14:textId="26B27F1F" w:rsidR="009F3E42" w:rsidRDefault="00077DFC">
      <w:pPr>
        <w:pStyle w:val="PrimarySectionText-HCG"/>
      </w:pPr>
      <w:r>
        <w:rPr>
          <w:rFonts w:ascii="Segoe UI Symbol" w:hAnsi="Segoe UI Symbol" w:cs="Segoe UI Symbol"/>
        </w:rPr>
        <w:t>☐</w:t>
      </w:r>
      <w:r>
        <w:t xml:space="preserve"> There is (was) insufficient time to use existing procedures to obtain FDA approval of an IDE.</w:t>
      </w:r>
    </w:p>
    <w:p w14:paraId="175317B0" w14:textId="4D7FD6C8" w:rsidR="009F3E42" w:rsidRDefault="00077DFC">
      <w:pPr>
        <w:pStyle w:val="PrimarySectionText-HCG"/>
      </w:pPr>
      <w:r>
        <w:rPr>
          <w:rFonts w:ascii="Segoe UI Symbol" w:hAnsi="Segoe UI Symbol" w:cs="Segoe UI Symbol"/>
        </w:rPr>
        <w:lastRenderedPageBreak/>
        <w:t>☐</w:t>
      </w:r>
      <w:r>
        <w:t xml:space="preserve"> There is (was) substantial reason to believe that benefits will (would) exist.</w:t>
      </w:r>
    </w:p>
    <w:p w14:paraId="69C06E56" w14:textId="3B8CB7F0" w:rsidR="009F3E42" w:rsidRDefault="00077DFC">
      <w:pPr>
        <w:pStyle w:val="PrimarySectionText-HCG"/>
      </w:pPr>
      <w:r>
        <w:rPr>
          <w:rFonts w:ascii="Segoe UI Symbol" w:hAnsi="Segoe UI Symbol" w:cs="Segoe UI Symbol"/>
        </w:rPr>
        <w:t>☐</w:t>
      </w:r>
      <w:r>
        <w:t xml:space="preserve"> The treating physician will document (has documented) in the medical record that the above findings were met.</w:t>
      </w:r>
    </w:p>
    <w:p w14:paraId="1655CA50" w14:textId="475527AB" w:rsidR="009F3E42" w:rsidRDefault="00077DFC">
      <w:pPr>
        <w:pStyle w:val="PrimarySectionText-HCG"/>
      </w:pPr>
      <w:r>
        <w:rPr>
          <w:rFonts w:ascii="Segoe UI Symbol" w:hAnsi="Segoe UI Symbol" w:cs="Segoe UI Symbol"/>
        </w:rPr>
        <w:t>☐</w:t>
      </w:r>
      <w:r>
        <w:t xml:space="preserve"> The treating physician will report (has reported) the use to t</w:t>
      </w:r>
      <w:r>
        <w:t>he IRB within 5 working days with documentation that the above findings were met.</w:t>
      </w:r>
    </w:p>
    <w:p w14:paraId="743F1635" w14:textId="5619E8D2" w:rsidR="009F3E42" w:rsidRDefault="00077DFC">
      <w:pPr>
        <w:pStyle w:val="PrimarySectionText-HCG"/>
      </w:pPr>
      <w:r>
        <w:rPr>
          <w:rFonts w:ascii="Segoe UI Symbol" w:hAnsi="Segoe UI Symbol" w:cs="Segoe UI Symbol"/>
        </w:rPr>
        <w:t>☐</w:t>
      </w:r>
      <w:r>
        <w:t xml:space="preserve"> A physician uninvolved in the emergency use will certify (has certified) in the medical record that the above findings were met.</w:t>
      </w:r>
    </w:p>
    <w:p w14:paraId="3343E378" w14:textId="11A7161B" w:rsidR="009F3E42" w:rsidRDefault="00077DFC">
      <w:pPr>
        <w:pStyle w:val="PrimarySectionText-HCG"/>
      </w:pPr>
      <w:r>
        <w:rPr>
          <w:rFonts w:ascii="Segoe UI Symbol" w:hAnsi="Segoe UI Symbol" w:cs="Segoe UI Symbol"/>
        </w:rPr>
        <w:t>☐</w:t>
      </w:r>
      <w:r>
        <w:t xml:space="preserve"> One of the following is true:</w:t>
      </w:r>
    </w:p>
    <w:p w14:paraId="4E7A41F1" w14:textId="77777777" w:rsidR="009F3E42" w:rsidRDefault="00077DFC">
      <w:pPr>
        <w:pStyle w:val="Sub-SectionText-HCG"/>
      </w:pPr>
      <w:r>
        <w:rPr>
          <w:rFonts w:ascii="Segoe UI Symbol" w:hAnsi="Segoe UI Symbol" w:cs="Segoe UI Symbol"/>
        </w:rPr>
        <w:t>☐</w:t>
      </w:r>
      <w:r>
        <w:t xml:space="preserve"> There is </w:t>
      </w:r>
      <w:r>
        <w:t>(was) no IDE.</w:t>
      </w:r>
    </w:p>
    <w:p w14:paraId="4340A21A" w14:textId="77777777" w:rsidR="009F3E42" w:rsidRDefault="00077DFC">
      <w:pPr>
        <w:pStyle w:val="Sub-SectionText-HCG"/>
      </w:pPr>
      <w:r>
        <w:rPr>
          <w:rFonts w:ascii="Segoe UI Symbol" w:hAnsi="Segoe UI Symbol" w:cs="Segoe UI Symbol"/>
        </w:rPr>
        <w:t>☐</w:t>
      </w:r>
      <w:r>
        <w:t xml:space="preserve"> The treating physician wants (wanted) to use the device in a way not approved under an existing IDE.</w:t>
      </w:r>
    </w:p>
    <w:p w14:paraId="50089561" w14:textId="3FAD1BB4" w:rsidR="009F3E42" w:rsidRDefault="00077DFC">
      <w:pPr>
        <w:pStyle w:val="Sub-SectionText-HCG"/>
      </w:pPr>
      <w:r>
        <w:rPr>
          <w:rFonts w:ascii="Segoe UI Symbol" w:hAnsi="Segoe UI Symbol" w:cs="Segoe UI Symbol"/>
        </w:rPr>
        <w:t>☐</w:t>
      </w:r>
      <w:r>
        <w:t xml:space="preserve"> The treating physician is (was) not part of the IDE study.</w:t>
      </w:r>
    </w:p>
    <w:p w14:paraId="7B855E2C" w14:textId="77777777" w:rsidR="009F3E42" w:rsidRDefault="00077DFC">
      <w:pPr>
        <w:pStyle w:val="PrimarySectionText-HCG"/>
      </w:pPr>
      <w:r>
        <w:rPr>
          <w:rFonts w:ascii="Segoe UI Symbol" w:hAnsi="Segoe UI Symbol" w:cs="Segoe UI Symbol"/>
        </w:rPr>
        <w:t>☐</w:t>
      </w:r>
      <w:r>
        <w:t xml:space="preserve"> One of the following is true:</w:t>
      </w:r>
    </w:p>
    <w:p w14:paraId="745796A8" w14:textId="77777777" w:rsidR="009F3E42" w:rsidRDefault="00077DFC">
      <w:pPr>
        <w:pStyle w:val="Sub-SectionText-HCG"/>
      </w:pPr>
      <w:r>
        <w:rPr>
          <w:rFonts w:ascii="Segoe UI Symbol" w:hAnsi="Segoe UI Symbol" w:cs="Segoe UI Symbol"/>
        </w:rPr>
        <w:t>☐</w:t>
      </w:r>
      <w:r>
        <w:t xml:space="preserve"> There is an </w:t>
      </w:r>
      <w:proofErr w:type="gramStart"/>
      <w:r>
        <w:t>IDE</w:t>
      </w:r>
      <w:proofErr w:type="gramEnd"/>
      <w:r>
        <w:t xml:space="preserve"> and the treating physician h</w:t>
      </w:r>
      <w:r>
        <w:t>as (had) authorization from the sponsor.</w:t>
      </w:r>
    </w:p>
    <w:p w14:paraId="0E30999D" w14:textId="19604CB9" w:rsidR="009F3E42" w:rsidRDefault="00077DFC">
      <w:pPr>
        <w:pStyle w:val="Sub-SectionText-HCG"/>
      </w:pPr>
      <w:r>
        <w:rPr>
          <w:rFonts w:ascii="Segoe UI Symbol" w:hAnsi="Segoe UI Symbol" w:cs="Segoe UI Symbol"/>
        </w:rPr>
        <w:t>☐</w:t>
      </w:r>
      <w:r>
        <w:t xml:space="preserve"> There is no </w:t>
      </w:r>
      <w:proofErr w:type="gramStart"/>
      <w:r>
        <w:t>IDE</w:t>
      </w:r>
      <w:proofErr w:type="gramEnd"/>
      <w:r>
        <w:t xml:space="preserve"> and the treating physician will notify (has notified) FDA of the emergency use within 5 working days.</w:t>
      </w:r>
    </w:p>
    <w:p w14:paraId="467AB38C" w14:textId="77777777" w:rsidR="009F3E42" w:rsidRDefault="00077DFC">
      <w:pPr>
        <w:pStyle w:val="PrimarySectionText-HCG"/>
      </w:pPr>
      <w:r>
        <w:rPr>
          <w:rFonts w:ascii="Segoe UI Symbol" w:hAnsi="Segoe UI Symbol" w:cs="Segoe UI Symbol"/>
        </w:rPr>
        <w:t>☐</w:t>
      </w:r>
      <w:r>
        <w:t xml:space="preserve"> The treating physician will follow (has followed) the procedures below if time permits (check</w:t>
      </w:r>
      <w:r>
        <w:t xml:space="preserve"> all that apply):</w:t>
      </w:r>
    </w:p>
    <w:p w14:paraId="7981E204" w14:textId="77777777" w:rsidR="009F3E42" w:rsidRDefault="00077DFC">
      <w:pPr>
        <w:pStyle w:val="Sub-SectionText-HCG"/>
      </w:pPr>
      <w:r>
        <w:rPr>
          <w:rFonts w:ascii="Segoe UI Symbol" w:hAnsi="Segoe UI Symbol" w:cs="Segoe UI Symbol"/>
        </w:rPr>
        <w:t>☐</w:t>
      </w:r>
      <w:r>
        <w:t xml:space="preserve"> Concurrence of the IRB Chair.</w:t>
      </w:r>
    </w:p>
    <w:p w14:paraId="06C8A652" w14:textId="77777777" w:rsidR="009F3E42" w:rsidRDefault="00077DFC">
      <w:pPr>
        <w:pStyle w:val="Sub-SectionText-HCG"/>
      </w:pPr>
      <w:r>
        <w:rPr>
          <w:rFonts w:ascii="Segoe UI Symbol" w:hAnsi="Segoe UI Symbol" w:cs="Segoe UI Symbol"/>
        </w:rPr>
        <w:t>☐</w:t>
      </w:r>
      <w:r>
        <w:t xml:space="preserve"> Informed consent from the patient or LAR.</w:t>
      </w:r>
    </w:p>
    <w:p w14:paraId="4DA6F2D1" w14:textId="515F92A0" w:rsidR="009F3E42" w:rsidRDefault="00077DFC">
      <w:pPr>
        <w:pStyle w:val="Sub-SectionText-HCG"/>
      </w:pPr>
      <w:r>
        <w:rPr>
          <w:rFonts w:ascii="Segoe UI Symbol" w:hAnsi="Segoe UI Symbol" w:cs="Segoe UI Symbol"/>
        </w:rPr>
        <w:t>☐</w:t>
      </w:r>
      <w:r>
        <w:t xml:space="preserve"> Clearance from the institution as specified by policy.</w:t>
      </w:r>
    </w:p>
    <w:p w14:paraId="6C46DB8C" w14:textId="77777777" w:rsidR="009F3E42" w:rsidRDefault="00077DFC">
      <w:pPr>
        <w:pStyle w:val="PrimarySectionText-HCG"/>
      </w:pPr>
      <w:r>
        <w:rPr>
          <w:rFonts w:ascii="Segoe UI Symbol" w:hAnsi="Segoe UI Symbol" w:cs="Segoe UI Symbol"/>
        </w:rPr>
        <w:t>☐</w:t>
      </w:r>
      <w:r>
        <w:t xml:space="preserve"> The use is (was) </w:t>
      </w:r>
      <w:r>
        <w:rPr>
          <w:b/>
          <w:bCs/>
        </w:rPr>
        <w:t>NOT</w:t>
      </w:r>
      <w:r>
        <w:t xml:space="preserve"> subject to DHHS regulation See (HRP-310 - WORKSHEET - Human Research Determination</w:t>
      </w:r>
      <w:r>
        <w:t>.</w:t>
      </w:r>
    </w:p>
    <w:sectPr w:rsidR="009F3E42">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E8F5C" w14:textId="77777777" w:rsidR="00077DFC" w:rsidRDefault="00077DFC" w:rsidP="00855EE6">
      <w:pPr>
        <w:spacing w:after="0" w:line="240" w:lineRule="auto"/>
      </w:pPr>
      <w:r>
        <w:separator/>
      </w:r>
    </w:p>
  </w:endnote>
  <w:endnote w:type="continuationSeparator" w:id="0">
    <w:p w14:paraId="2BA40C7E" w14:textId="77777777" w:rsidR="00077DFC" w:rsidRDefault="00077DFC" w:rsidP="00855EE6">
      <w:pPr>
        <w:spacing w:after="0" w:line="240" w:lineRule="auto"/>
      </w:pPr>
      <w:r>
        <w:continuationSeparator/>
      </w:r>
    </w:p>
  </w:endnote>
  <w:endnote w:type="continuationNotice" w:id="1">
    <w:p w14:paraId="7E75E675" w14:textId="77777777" w:rsidR="00077DFC" w:rsidRDefault="00077DFC">
      <w:pPr>
        <w:spacing w:after="0" w:line="240" w:lineRule="auto"/>
      </w:pPr>
    </w:p>
  </w:endnote>
  <w:endnote w:id="2">
    <w:p w14:paraId="3072DDF3" w14:textId="637E8850" w:rsidR="009F3E42" w:rsidRDefault="00077DFC">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 I.7.C</w:t>
      </w:r>
    </w:p>
  </w:endnote>
  <w:endnote w:id="3">
    <w:p w14:paraId="013C8523" w14:textId="470A3204" w:rsidR="009F3E42" w:rsidRDefault="00077DFC">
      <w:pPr>
        <w:pStyle w:val="Foot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Emergency use of an unapproved drug or biologic is a clinical investigation and must comply with 21 CFR §50 and 21 CFR §56.</w:t>
      </w:r>
    </w:p>
  </w:endnote>
  <w:endnote w:id="4">
    <w:p w14:paraId="3A73B8E7" w14:textId="4A3EF0A6" w:rsidR="009F3E42" w:rsidRDefault="00077DFC">
      <w:pPr>
        <w:pStyle w:val="EndnoteText"/>
      </w:pPr>
      <w:r>
        <w:rPr>
          <w:rStyle w:val="EndnoteReference"/>
          <w:rFonts w:ascii="Arial" w:hAnsi="Arial" w:cs="Arial"/>
          <w:sz w:val="18"/>
          <w:szCs w:val="18"/>
        </w:rPr>
        <w:endnoteRef/>
      </w:r>
      <w:r>
        <w:rPr>
          <w:rFonts w:ascii="Arial" w:hAnsi="Arial" w:cs="Arial"/>
          <w:sz w:val="18"/>
          <w:szCs w:val="18"/>
        </w:rPr>
        <w:t xml:space="preserve"> FDA does not consider the emergency use of an unapproved device to be clinical inv</w:t>
      </w:r>
      <w:r>
        <w:rPr>
          <w:rFonts w:ascii="Arial" w:hAnsi="Arial" w:cs="Arial"/>
          <w:sz w:val="18"/>
          <w:szCs w:val="18"/>
        </w:rPr>
        <w:t xml:space="preserve">estigation and FDA does not require compliance with 21 CFR §50 and 21 CFR §56. The requirements are based on FDA guidance at </w:t>
      </w:r>
      <w:hyperlink r:id="rId1" w:history="1">
        <w:r>
          <w:rPr>
            <w:rStyle w:val="Hyperlink"/>
            <w:rFonts w:ascii="Arial" w:hAnsi="Arial" w:cs="Arial"/>
            <w:sz w:val="18"/>
            <w:szCs w:val="18"/>
          </w:rPr>
          <w:t>http://www.fda.gov/downloads/Training/CDRHLearn/UCM18</w:t>
        </w:r>
        <w:r>
          <w:rPr>
            <w:rStyle w:val="Hyperlink"/>
            <w:rFonts w:ascii="Arial" w:hAnsi="Arial" w:cs="Arial"/>
            <w:sz w:val="18"/>
            <w:szCs w:val="18"/>
          </w:rPr>
          <w:t>0888.pdf</w:t>
        </w:r>
      </w:hyperlink>
      <w:r>
        <w:rPr>
          <w:rFonts w:ascii="Arial" w:hAnsi="Arial" w:cs="Arial"/>
          <w:sz w:val="18"/>
          <w:szCs w:val="18"/>
        </w:rPr>
        <w:t xml:space="preserve">, </w:t>
      </w:r>
      <w:hyperlink r:id="rId2" w:anchor="compassionateuse" w:history="1">
        <w:r>
          <w:rPr>
            <w:rStyle w:val="Hyperlink"/>
            <w:rFonts w:ascii="Arial" w:hAnsi="Arial" w:cs="Arial"/>
            <w:sz w:val="18"/>
            <w:szCs w:val="18"/>
          </w:rPr>
          <w:t>http://www.fda.gov/MedicalDevices/DeviceRegulationandGuidance/HowtoMarketYou</w:t>
        </w:r>
        <w:r>
          <w:rPr>
            <w:rStyle w:val="Hyperlink"/>
            <w:rFonts w:ascii="Arial" w:hAnsi="Arial" w:cs="Arial"/>
            <w:sz w:val="18"/>
            <w:szCs w:val="18"/>
          </w:rPr>
          <w:t>rDevice/InvestigationalDeviceExemptionIDE/ucm051345.htm#compassionateuse</w:t>
        </w:r>
      </w:hyperlink>
      <w:r>
        <w:rPr>
          <w:rFonts w:ascii="Arial" w:hAnsi="Arial" w:cs="Arial"/>
          <w:sz w:val="18"/>
          <w:szCs w:val="18"/>
        </w:rPr>
        <w:t xml:space="preserve">, and </w:t>
      </w:r>
      <w:hyperlink r:id="rId3" w:history="1">
        <w:r>
          <w:rPr>
            <w:rStyle w:val="Hyperlink"/>
            <w:rFonts w:ascii="Arial" w:hAnsi="Arial" w:cs="Arial"/>
            <w:sz w:val="18"/>
            <w:szCs w:val="18"/>
          </w:rPr>
          <w:t>http://www.fda.gov/downloads/RegulatoryInformation/Guidances/UCM127067.pdf</w:t>
        </w:r>
      </w:hyperlink>
      <w:r>
        <w:rPr>
          <w:rFonts w:ascii="Arial" w:hAnsi="Arial" w:cs="Arial"/>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9F3E42" w:rsidRDefault="00077DF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24E472AC" w:rsidR="009F3E42" w:rsidRDefault="009F3E4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E5EB7" w14:textId="77777777" w:rsidR="009F3E42" w:rsidRDefault="00077DFC">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F2B4B53" w14:textId="545A8E69" w:rsidR="009F3E42" w:rsidRDefault="009F3E4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25DCB" w14:textId="77777777" w:rsidR="00077DFC" w:rsidRDefault="00077DFC" w:rsidP="00855EE6">
      <w:pPr>
        <w:spacing w:after="0" w:line="240" w:lineRule="auto"/>
      </w:pPr>
      <w:r>
        <w:separator/>
      </w:r>
    </w:p>
  </w:footnote>
  <w:footnote w:type="continuationSeparator" w:id="0">
    <w:p w14:paraId="58B7113D" w14:textId="77777777" w:rsidR="00077DFC" w:rsidRDefault="00077DFC" w:rsidP="00855EE6">
      <w:pPr>
        <w:spacing w:after="0" w:line="240" w:lineRule="auto"/>
      </w:pPr>
      <w:r>
        <w:continuationSeparator/>
      </w:r>
    </w:p>
  </w:footnote>
  <w:footnote w:type="continuationNotice" w:id="1">
    <w:p w14:paraId="348BC1BA" w14:textId="77777777" w:rsidR="00077DFC" w:rsidRDefault="00077D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38F2AFE0" w:rsidR="009F3E42" w:rsidRDefault="009F3E42">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1A855" w14:textId="771F53D5" w:rsidR="009F3E42" w:rsidRDefault="00DB291E">
    <w:pPr>
      <w:pStyle w:val="Header"/>
      <w:jc w:val="center"/>
    </w:pPr>
    <w:r>
      <w:rPr>
        <w:noProof/>
      </w:rPr>
      <w:drawing>
        <wp:inline distT="0" distB="0" distL="0" distR="0" wp14:anchorId="07E01D00" wp14:editId="3BC53DFA">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35EA46E5" w14:textId="77777777" w:rsidR="009F3E42" w:rsidRDefault="009F3E4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A2EE7"/>
    <w:multiLevelType w:val="hybridMultilevel"/>
    <w:tmpl w:val="7308928C"/>
    <w:lvl w:ilvl="0" w:tplc="9A4A7C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FC1302"/>
    <w:multiLevelType w:val="hybridMultilevel"/>
    <w:tmpl w:val="E74E5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4D0D33C8"/>
    <w:multiLevelType w:val="hybridMultilevel"/>
    <w:tmpl w:val="B52E3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4"/>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Y3MjE3NzQwt7RQ0lEKTi0uzszPAykwrAUA9nFyvSwAAAA="/>
  </w:docVars>
  <w:rsids>
    <w:rsidRoot w:val="00855EE6"/>
    <w:rsid w:val="00002AF2"/>
    <w:rsid w:val="00054218"/>
    <w:rsid w:val="00063436"/>
    <w:rsid w:val="00073852"/>
    <w:rsid w:val="000746E2"/>
    <w:rsid w:val="0007512F"/>
    <w:rsid w:val="00077DFC"/>
    <w:rsid w:val="00082AFF"/>
    <w:rsid w:val="00095BC7"/>
    <w:rsid w:val="000B1DC2"/>
    <w:rsid w:val="000E220B"/>
    <w:rsid w:val="000F5F1B"/>
    <w:rsid w:val="00112F1A"/>
    <w:rsid w:val="00150F7C"/>
    <w:rsid w:val="00170F88"/>
    <w:rsid w:val="001C103E"/>
    <w:rsid w:val="001C5CD8"/>
    <w:rsid w:val="001D448B"/>
    <w:rsid w:val="001D6859"/>
    <w:rsid w:val="001E6EA8"/>
    <w:rsid w:val="001F5F89"/>
    <w:rsid w:val="001F6AEF"/>
    <w:rsid w:val="00210ABA"/>
    <w:rsid w:val="00216912"/>
    <w:rsid w:val="0024381C"/>
    <w:rsid w:val="00272E9B"/>
    <w:rsid w:val="002976CB"/>
    <w:rsid w:val="002A0DD4"/>
    <w:rsid w:val="002B681F"/>
    <w:rsid w:val="002C6468"/>
    <w:rsid w:val="00326970"/>
    <w:rsid w:val="0035722D"/>
    <w:rsid w:val="003E5AE2"/>
    <w:rsid w:val="003E5BC1"/>
    <w:rsid w:val="003F727A"/>
    <w:rsid w:val="00413B76"/>
    <w:rsid w:val="00420ABF"/>
    <w:rsid w:val="00433C87"/>
    <w:rsid w:val="004546E4"/>
    <w:rsid w:val="00464FA9"/>
    <w:rsid w:val="00493846"/>
    <w:rsid w:val="004B05DE"/>
    <w:rsid w:val="00512CDD"/>
    <w:rsid w:val="00534ECB"/>
    <w:rsid w:val="00555522"/>
    <w:rsid w:val="00570A71"/>
    <w:rsid w:val="00570DAF"/>
    <w:rsid w:val="00574247"/>
    <w:rsid w:val="00594A69"/>
    <w:rsid w:val="005E35E6"/>
    <w:rsid w:val="005E3D76"/>
    <w:rsid w:val="0060277A"/>
    <w:rsid w:val="00612FDA"/>
    <w:rsid w:val="0062282F"/>
    <w:rsid w:val="00625EFE"/>
    <w:rsid w:val="00630B0A"/>
    <w:rsid w:val="00636276"/>
    <w:rsid w:val="00650921"/>
    <w:rsid w:val="00650A58"/>
    <w:rsid w:val="00675EB8"/>
    <w:rsid w:val="0069057F"/>
    <w:rsid w:val="006C3173"/>
    <w:rsid w:val="006D056E"/>
    <w:rsid w:val="006E754F"/>
    <w:rsid w:val="006F23D2"/>
    <w:rsid w:val="00724781"/>
    <w:rsid w:val="007469E0"/>
    <w:rsid w:val="007912B3"/>
    <w:rsid w:val="00821C23"/>
    <w:rsid w:val="0084152D"/>
    <w:rsid w:val="008424AD"/>
    <w:rsid w:val="00854599"/>
    <w:rsid w:val="00855EE6"/>
    <w:rsid w:val="0086083E"/>
    <w:rsid w:val="00872DA6"/>
    <w:rsid w:val="008737FF"/>
    <w:rsid w:val="00893D51"/>
    <w:rsid w:val="008B0231"/>
    <w:rsid w:val="008B32E5"/>
    <w:rsid w:val="008B3D20"/>
    <w:rsid w:val="008C5C50"/>
    <w:rsid w:val="008D70EA"/>
    <w:rsid w:val="008E54A4"/>
    <w:rsid w:val="00914425"/>
    <w:rsid w:val="00917358"/>
    <w:rsid w:val="00924C79"/>
    <w:rsid w:val="00926535"/>
    <w:rsid w:val="00933B0E"/>
    <w:rsid w:val="0093623D"/>
    <w:rsid w:val="009442F7"/>
    <w:rsid w:val="00952787"/>
    <w:rsid w:val="00972B4F"/>
    <w:rsid w:val="009C1EE8"/>
    <w:rsid w:val="009F3E42"/>
    <w:rsid w:val="00A0349A"/>
    <w:rsid w:val="00A35D3D"/>
    <w:rsid w:val="00A56818"/>
    <w:rsid w:val="00AA4BF9"/>
    <w:rsid w:val="00AB4B74"/>
    <w:rsid w:val="00AC1B56"/>
    <w:rsid w:val="00AC2F0C"/>
    <w:rsid w:val="00B23768"/>
    <w:rsid w:val="00B23D93"/>
    <w:rsid w:val="00B40009"/>
    <w:rsid w:val="00B54DF7"/>
    <w:rsid w:val="00B61F4A"/>
    <w:rsid w:val="00BB2AC7"/>
    <w:rsid w:val="00BD185D"/>
    <w:rsid w:val="00BD5778"/>
    <w:rsid w:val="00BE5688"/>
    <w:rsid w:val="00BF2314"/>
    <w:rsid w:val="00BF2F85"/>
    <w:rsid w:val="00C07126"/>
    <w:rsid w:val="00C11900"/>
    <w:rsid w:val="00C75CAF"/>
    <w:rsid w:val="00C85B14"/>
    <w:rsid w:val="00CA076B"/>
    <w:rsid w:val="00CA4778"/>
    <w:rsid w:val="00CB0150"/>
    <w:rsid w:val="00CB0F42"/>
    <w:rsid w:val="00CC6BE4"/>
    <w:rsid w:val="00CD1F88"/>
    <w:rsid w:val="00CF1142"/>
    <w:rsid w:val="00D134E0"/>
    <w:rsid w:val="00D35E6A"/>
    <w:rsid w:val="00D75060"/>
    <w:rsid w:val="00DB291E"/>
    <w:rsid w:val="00E0288C"/>
    <w:rsid w:val="00E33C34"/>
    <w:rsid w:val="00E34769"/>
    <w:rsid w:val="00EA6624"/>
    <w:rsid w:val="00EB0D54"/>
    <w:rsid w:val="00EE39FA"/>
    <w:rsid w:val="00EF642F"/>
    <w:rsid w:val="00F062E5"/>
    <w:rsid w:val="00F116D8"/>
    <w:rsid w:val="00F15DA3"/>
    <w:rsid w:val="00F21C77"/>
    <w:rsid w:val="00F40567"/>
    <w:rsid w:val="00F53F42"/>
    <w:rsid w:val="00F71E40"/>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20E3A"/>
  <w15:chartTrackingRefBased/>
  <w15:docId w15:val="{368FEC6E-650E-4A64-BA2E-9F3D8BFE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customStyle="1" w:styleId="ChecklistLevel1">
    <w:name w:val="Checklist Level 1"/>
    <w:basedOn w:val="Normal"/>
    <w:pPr>
      <w:numPr>
        <w:numId w:val="4"/>
      </w:numPr>
      <w:tabs>
        <w:tab w:val="clear" w:pos="720"/>
        <w:tab w:val="left" w:pos="360"/>
      </w:tabs>
      <w:spacing w:after="0" w:line="240" w:lineRule="auto"/>
      <w:ind w:left="360" w:hanging="360"/>
    </w:pPr>
    <w:rPr>
      <w:rFonts w:ascii="Arial Narrow" w:eastAsia="Times New Roman" w:hAnsi="Arial Narrow" w:cs="Times New Roman"/>
      <w:b/>
      <w:sz w:val="20"/>
      <w:szCs w:val="24"/>
    </w:rPr>
  </w:style>
  <w:style w:type="paragraph" w:customStyle="1" w:styleId="ChecklistLevel2">
    <w:name w:val="Checklist Level 2"/>
    <w:basedOn w:val="ChecklistLevel1"/>
    <w:pPr>
      <w:numPr>
        <w:ilvl w:val="1"/>
      </w:numPr>
      <w:tabs>
        <w:tab w:val="clear" w:pos="360"/>
        <w:tab w:val="clear" w:pos="1080"/>
        <w:tab w:val="left" w:pos="720"/>
      </w:tabs>
      <w:ind w:left="720"/>
    </w:pPr>
    <w:rPr>
      <w:b w:val="0"/>
    </w:rPr>
  </w:style>
  <w:style w:type="paragraph" w:customStyle="1" w:styleId="ChecklistLevel3">
    <w:name w:val="Checklist Level 3"/>
    <w:basedOn w:val="ChecklistLevel2"/>
    <w:pPr>
      <w:numPr>
        <w:ilvl w:val="2"/>
      </w:numPr>
      <w:tabs>
        <w:tab w:val="clear" w:pos="720"/>
        <w:tab w:val="clear" w:pos="2268"/>
        <w:tab w:val="left" w:pos="1728"/>
      </w:tabs>
      <w:ind w:left="1728"/>
    </w:pPr>
  </w:style>
  <w:style w:type="paragraph" w:customStyle="1" w:styleId="ChecklistLevel4">
    <w:name w:val="Checklist Level 4"/>
    <w:basedOn w:val="ChecklistLevel3"/>
    <w:pPr>
      <w:numPr>
        <w:ilvl w:val="3"/>
      </w:numPr>
      <w:tabs>
        <w:tab w:val="clear" w:pos="1728"/>
        <w:tab w:val="clear" w:pos="3744"/>
        <w:tab w:val="left" w:pos="3024"/>
      </w:tabs>
      <w:ind w:left="3024"/>
    </w:pPr>
  </w:style>
  <w:style w:type="character" w:customStyle="1" w:styleId="ChecklistLeader">
    <w:name w:val="Checklist Leader"/>
    <w:rPr>
      <w:rFonts w:ascii="Arial Narrow" w:hAnsi="Arial Narrow"/>
      <w:b/>
      <w:sz w:val="24"/>
    </w:rPr>
  </w:style>
  <w:style w:type="paragraph" w:customStyle="1" w:styleId="ChecklistTableHeader">
    <w:name w:val="Checklist Table Header"/>
    <w:basedOn w:val="Normal"/>
    <w:pPr>
      <w:spacing w:after="0" w:line="240" w:lineRule="auto"/>
      <w:jc w:val="center"/>
    </w:pPr>
    <w:rPr>
      <w:rFonts w:ascii="Arial Narrow" w:eastAsia="Times New Roman" w:hAnsi="Arial Narrow" w:cs="Times New Roman"/>
      <w:b/>
      <w:sz w:val="20"/>
      <w:szCs w:val="24"/>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www.fda.gov/downloads/RegulatoryInformation/Guidances/UCM127067.pdf" TargetMode="External"/><Relationship Id="rId2" Type="http://schemas.openxmlformats.org/officeDocument/2006/relationships/hyperlink" Target="http://www.fda.gov/MedicalDevices/DeviceRegulationandGuidance/HowtoMarketYourDevice/InvestigationalDeviceExemptionIDE/ucm051345.htm" TargetMode="External"/><Relationship Id="rId1" Type="http://schemas.openxmlformats.org/officeDocument/2006/relationships/hyperlink" Target="http://www.fda.gov/downloads/Training/CDRHLearn/UCM180888.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1FB6BC-02A6-4E66-9A2E-FAA599BBB888}">
  <ds:schemaRefs>
    <ds:schemaRef ds:uri="http://schemas.openxmlformats.org/officeDocument/2006/bibliography"/>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2410022E-5A24-4974-84C0-D8DE601782EB}"/>
</file>

<file path=docProps/app.xml><?xml version="1.0" encoding="utf-8"?>
<Properties xmlns="http://schemas.openxmlformats.org/officeDocument/2006/extended-properties" xmlns:vt="http://schemas.openxmlformats.org/officeDocument/2006/docPropsVTypes">
  <Template>Normal.dotm</Template>
  <TotalTime>2</TotalTime>
  <Pages>3</Pages>
  <Words>929</Words>
  <Characters>4705</Characters>
  <Application>Microsoft Office Word</Application>
  <DocSecurity>0</DocSecurity>
  <Lines>85</Lines>
  <Paragraphs>6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570</CharactersWithSpaces>
  <SharedDoc>false</SharedDoc>
  <HLinks>
    <vt:vector size="18" baseType="variant">
      <vt:variant>
        <vt:i4>7340140</vt:i4>
      </vt:variant>
      <vt:variant>
        <vt:i4>6</vt:i4>
      </vt:variant>
      <vt:variant>
        <vt:i4>0</vt:i4>
      </vt:variant>
      <vt:variant>
        <vt:i4>5</vt:i4>
      </vt:variant>
      <vt:variant>
        <vt:lpwstr>http://www.fda.gov/downloads/RegulatoryInformation/Guidances/UCM127067.pdf</vt:lpwstr>
      </vt:variant>
      <vt:variant>
        <vt:lpwstr>
        </vt:lpwstr>
      </vt:variant>
      <vt:variant>
        <vt:i4>3145824</vt:i4>
      </vt:variant>
      <vt:variant>
        <vt:i4>3</vt:i4>
      </vt:variant>
      <vt:variant>
        <vt:i4>0</vt:i4>
      </vt:variant>
      <vt:variant>
        <vt:i4>5</vt:i4>
      </vt:variant>
      <vt:variant>
        <vt:lpwstr>http://www.fda.gov/MedicalDevices/DeviceRegulationandGuidance/HowtoMarketYourDevice/InvestigationalDeviceExemptionIDE/ucm051345.htm</vt:lpwstr>
      </vt:variant>
      <vt:variant>
        <vt:lpwstr>compassionateuse</vt:lpwstr>
      </vt:variant>
      <vt:variant>
        <vt:i4>5111880</vt:i4>
      </vt:variant>
      <vt:variant>
        <vt:i4>0</vt:i4>
      </vt:variant>
      <vt:variant>
        <vt:i4>0</vt:i4>
      </vt:variant>
      <vt:variant>
        <vt:i4>5</vt:i4>
      </vt:variant>
      <vt:variant>
        <vt:lpwstr>http://www.fda.gov/downloads/Training/CDRHLearn/UCM180888.pdf</vt:lpwstr>
      </vt:variant>
      <vt:variant>
        <vt:lpwstr>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3</cp:revision>
  <dcterms:created xsi:type="dcterms:W3CDTF">2023-01-16T17:36:00Z</dcterms:created>
  <dcterms:modified xsi:type="dcterms:W3CDTF">2023-01-2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2ff1979814ce353dae0462df1f2b6e249b194034794a2698192c68f60f8790ff</vt:lpwstr>
  </property>
</Properties>
</file>